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nise Zunig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n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unig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 Rosemont Ave  Roselle 6017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lzuniga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128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ic</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